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7F9B" w:rsidRPr="00477A91" w:rsidRDefault="00B27F9B" w:rsidP="00B27F9B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477A91">
        <w:rPr>
          <w:rFonts w:ascii="Times New Roman" w:hAnsi="Times New Roman" w:cs="Times New Roman"/>
          <w:b/>
          <w:lang w:val="ru-RU"/>
        </w:rPr>
        <w:t xml:space="preserve">Приложение № 12 </w:t>
      </w:r>
    </w:p>
    <w:p w:rsidR="00B27F9B" w:rsidRPr="00477A91" w:rsidRDefault="00B27F9B" w:rsidP="00B27F9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B27F9B" w:rsidRPr="00477A91" w:rsidRDefault="00B27F9B" w:rsidP="00B27F9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B27F9B" w:rsidRPr="00477A91" w:rsidRDefault="00B27F9B" w:rsidP="00B27F9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г.</w:t>
      </w:r>
    </w:p>
    <w:p w:rsidR="00B27F9B" w:rsidRPr="00477A91" w:rsidRDefault="00B27F9B" w:rsidP="00B27F9B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B27F9B" w:rsidRPr="00477A91" w:rsidRDefault="00B27F9B" w:rsidP="00B27F9B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:rsidR="00B27F9B" w:rsidRPr="00477A91" w:rsidRDefault="00B27F9B" w:rsidP="00B27F9B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самостоятельной услуги </w:t>
      </w:r>
    </w:p>
    <w:p w:rsidR="00B27F9B" w:rsidRPr="00477A91" w:rsidRDefault="00B27F9B" w:rsidP="00B27F9B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содействию в проведении индивидуальных маркетинговых или патентных исследований, включая разработку патентных ландшафтов и проведение патентной технологической разведки исследования иностранных рынков</w:t>
      </w:r>
    </w:p>
    <w:p w:rsidR="00B27F9B" w:rsidRPr="00477A91" w:rsidRDefault="00B27F9B" w:rsidP="00B27F9B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B27F9B" w:rsidRPr="00477A91" w:rsidRDefault="00B27F9B" w:rsidP="00B27F9B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B27F9B" w:rsidRPr="00A57D7D" w:rsidTr="0005206F">
        <w:trPr>
          <w:trHeight w:val="374"/>
        </w:trPr>
        <w:tc>
          <w:tcPr>
            <w:tcW w:w="2801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</w:tc>
        <w:tc>
          <w:tcPr>
            <w:tcW w:w="6833" w:type="dxa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B27F9B" w:rsidRPr="00477A91" w:rsidRDefault="00B27F9B" w:rsidP="00B27F9B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:rsidR="00B27F9B" w:rsidRPr="00477A91" w:rsidRDefault="00B27F9B" w:rsidP="00B27F9B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B27F9B" w:rsidRPr="00477A91" w:rsidTr="0005206F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амостоятель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самостоятельной услуги</w:t>
            </w:r>
          </w:p>
        </w:tc>
      </w:tr>
      <w:tr w:rsidR="00B27F9B" w:rsidRPr="00477A91" w:rsidTr="0005206F">
        <w:trPr>
          <w:trHeight w:val="800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роведение индивидуального исследования иностранных рынков</w:t>
            </w:r>
          </w:p>
        </w:tc>
        <w:tc>
          <w:tcPr>
            <w:tcW w:w="6804" w:type="dxa"/>
          </w:tcPr>
          <w:p w:rsidR="00B27F9B" w:rsidRPr="00477A91" w:rsidRDefault="00B27F9B" w:rsidP="00B27F9B">
            <w:pPr>
              <w:pStyle w:val="a3"/>
              <w:numPr>
                <w:ilvl w:val="0"/>
                <w:numId w:val="3"/>
              </w:numPr>
              <w:spacing w:before="0" w:after="0"/>
              <w:ind w:left="0"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Маркетинговое исследование.</w:t>
            </w:r>
          </w:p>
        </w:tc>
      </w:tr>
      <w:tr w:rsidR="00B27F9B" w:rsidRPr="00477A91" w:rsidTr="0005206F">
        <w:trPr>
          <w:trHeight w:val="620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</w:tcPr>
          <w:p w:rsidR="00B27F9B" w:rsidRPr="00477A91" w:rsidRDefault="00B27F9B" w:rsidP="00B27F9B">
            <w:pPr>
              <w:pStyle w:val="a3"/>
              <w:numPr>
                <w:ilvl w:val="0"/>
                <w:numId w:val="3"/>
              </w:numPr>
              <w:spacing w:before="0" w:after="0"/>
              <w:ind w:left="0" w:hanging="15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атентное исследование.</w:t>
            </w:r>
          </w:p>
        </w:tc>
      </w:tr>
    </w:tbl>
    <w:p w:rsidR="00B27F9B" w:rsidRPr="00477A91" w:rsidRDefault="00B27F9B" w:rsidP="00B27F9B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:rsidR="00B27F9B" w:rsidRPr="00477A91" w:rsidRDefault="00B27F9B" w:rsidP="00B27F9B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B27F9B" w:rsidRPr="00477A91" w:rsidRDefault="00B27F9B" w:rsidP="00B27F9B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ИНН</w:t>
            </w:r>
          </w:p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B27F9B" w:rsidRPr="00A57D7D" w:rsidTr="0005206F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B27F9B" w:rsidRPr="00477A91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B27F9B" w:rsidRPr="00A57D7D" w:rsidTr="0005206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Телефон Заявителя</w:t>
            </w:r>
          </w:p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B27F9B" w:rsidRPr="00477A91" w:rsidTr="0005206F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:rsidR="00B27F9B" w:rsidRPr="00477A91" w:rsidRDefault="00B27F9B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B27F9B" w:rsidRPr="00477A91" w:rsidRDefault="00B27F9B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27F9B" w:rsidRPr="00477A91" w:rsidTr="0005206F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B27F9B" w:rsidRPr="00477A91" w:rsidRDefault="00B27F9B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B27F9B" w:rsidRPr="00477A91" w:rsidRDefault="00B27F9B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27F9B" w:rsidRPr="00477A91" w:rsidTr="0005206F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:rsidR="00B27F9B" w:rsidRPr="00477A91" w:rsidRDefault="00B27F9B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27F9B" w:rsidRPr="00A57D7D" w:rsidTr="0005206F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, являющихся предметом индивидуального маркетингового или патентного исследования</w:t>
            </w:r>
          </w:p>
        </w:tc>
        <w:tc>
          <w:tcPr>
            <w:tcW w:w="1586" w:type="dxa"/>
          </w:tcPr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B27F9B" w:rsidRPr="00A57D7D" w:rsidTr="0005206F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B27F9B" w:rsidRPr="00A57D7D" w:rsidTr="0005206F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B27F9B" w:rsidRPr="00A57D7D" w:rsidTr="0005206F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:rsidR="00B27F9B" w:rsidRPr="00477A91" w:rsidRDefault="00B27F9B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B27F9B" w:rsidRPr="00A57D7D" w:rsidTr="0005206F">
        <w:tc>
          <w:tcPr>
            <w:tcW w:w="2830" w:type="dxa"/>
            <w:shd w:val="clear" w:color="auto" w:fill="D9D9D9" w:themeFill="background1" w:themeFillShade="D9"/>
          </w:tcPr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, в отношении которых производится  индивидуальное маркетинговое или патентное исследование</w:t>
            </w:r>
          </w:p>
        </w:tc>
        <w:tc>
          <w:tcPr>
            <w:tcW w:w="6804" w:type="dxa"/>
            <w:gridSpan w:val="2"/>
          </w:tcPr>
          <w:p w:rsidR="00B27F9B" w:rsidRPr="00477A91" w:rsidRDefault="00B27F9B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, являющихся предметом индивидуального маркетингового или патентного исследования</w:t>
            </w:r>
          </w:p>
        </w:tc>
      </w:tr>
      <w:tr w:rsidR="00B27F9B" w:rsidRPr="00477A91" w:rsidTr="0005206F">
        <w:tc>
          <w:tcPr>
            <w:tcW w:w="9634" w:type="dxa"/>
            <w:gridSpan w:val="3"/>
          </w:tcPr>
          <w:p w:rsidR="00B27F9B" w:rsidRPr="00477A91" w:rsidRDefault="00B27F9B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B27F9B" w:rsidRPr="00477A91" w:rsidRDefault="00B27F9B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B27F9B" w:rsidRPr="00477A91" w:rsidRDefault="00B27F9B" w:rsidP="00B27F9B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B27F9B" w:rsidRPr="00477A91" w:rsidRDefault="00B27F9B" w:rsidP="00B27F9B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B27F9B" w:rsidRPr="00477A91" w:rsidRDefault="00B27F9B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>, и средним предприятиям, сведения о котором внесены в единый реестр субъектов малого и среднего предпринимательства;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 xml:space="preserve">имеет в наличии продукцию (товары/работы/услуги) для осуществления экспортной деятельности; 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B27F9B" w:rsidRPr="00477A91" w:rsidRDefault="00B27F9B" w:rsidP="00B27F9B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B27F9B" w:rsidRPr="00477A91" w:rsidRDefault="00B27F9B" w:rsidP="00B27F9B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B27F9B" w:rsidRPr="00477A91" w:rsidRDefault="00B27F9B" w:rsidP="00B27F9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B27F9B" w:rsidRPr="00477A91" w:rsidRDefault="00B27F9B" w:rsidP="00B27F9B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:rsidR="00B27F9B" w:rsidRPr="00477A91" w:rsidRDefault="00B27F9B" w:rsidP="00B27F9B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:rsidR="00B27F9B" w:rsidRPr="00477A91" w:rsidRDefault="00B27F9B" w:rsidP="00B27F9B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B27F9B" w:rsidRPr="00477A91" w:rsidRDefault="00B27F9B" w:rsidP="00B27F9B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04CE0" w:rsidRPr="00B27F9B" w:rsidRDefault="00E04CE0">
      <w:pPr>
        <w:rPr>
          <w:lang w:val="ru-RU"/>
        </w:rPr>
      </w:pPr>
    </w:p>
    <w:sectPr w:rsidR="00E04CE0" w:rsidRPr="00B27F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E6340"/>
    <w:multiLevelType w:val="hybridMultilevel"/>
    <w:tmpl w:val="44E0A4A8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2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7D71"/>
    <w:rsid w:val="001E486D"/>
    <w:rsid w:val="00717D71"/>
    <w:rsid w:val="00B27F9B"/>
    <w:rsid w:val="00E0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9A50CC5-53A8-467E-9CBB-C67BBB0BF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27F9B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B27F9B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B27F9B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B27F9B"/>
  </w:style>
  <w:style w:type="table" w:styleId="a5">
    <w:name w:val="Table Grid"/>
    <w:basedOn w:val="a1"/>
    <w:rsid w:val="00B27F9B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9</Words>
  <Characters>5186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2</cp:revision>
  <dcterms:created xsi:type="dcterms:W3CDTF">2022-06-10T06:51:00Z</dcterms:created>
  <dcterms:modified xsi:type="dcterms:W3CDTF">2022-06-10T06:51:00Z</dcterms:modified>
</cp:coreProperties>
</file>